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r>
        <w:t xml:space="preserve">	</w:t>
      </w:r>
      <w:hyperlink w:anchor="header-n2">
        <w:r>
          <w:rPr>
            <w:rStyle w:val="Hyperlink"/>
          </w:rPr>
          <w:t xml:space="preserve">2.11查询至少选修1号课程和3号课程的学生号码</w:t>
        </w:r>
      </w:hyperlink>
      <w:r>
        <w:br w:type="textWrapping"/>
      </w:r>
      <w:r>
        <w:t xml:space="preserve">	</w:t>
      </w:r>
      <w:hyperlink w:anchor="header-n5">
        <w:r>
          <w:rPr>
            <w:rStyle w:val="Hyperlink"/>
          </w:rPr>
          <w:t xml:space="preserve">2.12查询选修了2号课程的学生的学号</w:t>
        </w:r>
      </w:hyperlink>
      <w:r>
        <w:br w:type="textWrapping"/>
      </w:r>
      <w:r>
        <w:t xml:space="preserve">	</w:t>
      </w:r>
      <w:hyperlink w:anchor="header-n13">
        <w:r>
          <w:rPr>
            <w:rStyle w:val="Hyperlink"/>
          </w:rPr>
          <w:t xml:space="preserve">2.13查询至少选修了一门其直接先行课为5号课程的学生姓名</w:t>
        </w:r>
      </w:hyperlink>
      <w:r>
        <w:br w:type="textWrapping"/>
      </w:r>
      <w:r>
        <w:t xml:space="preserve">	</w:t>
      </w:r>
      <w:hyperlink w:anchor="header-n21">
        <w:r>
          <w:rPr>
            <w:rStyle w:val="Hyperlink"/>
          </w:rPr>
          <w:t xml:space="preserve">2.14查询选修了全部课程的学生号码和姓名</w:t>
        </w:r>
      </w:hyperlink>
    </w:p>
    <w:bookmarkEnd w:id="20"/>
    <w:p>
      <w:pPr>
        <w:pStyle w:val="Heading2"/>
      </w:pPr>
      <w:bookmarkStart w:id="21" w:name="header-n2"/>
      <w:r>
        <w:t xml:space="preserve">2.11查询至少选修1号课程和3号课程的学生号码</w:t>
      </w:r>
      <w:bookmarkEnd w:id="21"/>
    </w:p>
    <w:p>
      <w:pPr>
        <w:pStyle w:val="FirstParagraph"/>
      </w:pPr>
      <w:r>
        <w:t xml:space="preserve">因为要用到学号和课程号,这两个属性都在SC这个表中,所以可直接对SC投影提取这两个属性,然后需要的是1号和3号课程,因此可以用除法筛选出满足选修1号和3号的学生学号.更简单的理解为什么用除法,就是表中有学生号码和课程号码两个属性,可以满足课程号码的来选出学生号码,也从而去掉了课程号码这一属性.</w:t>
      </w:r>
    </w:p>
    <w:p>
      <w:pPr>
        <w:pStyle w:val="Heading2"/>
      </w:pPr>
      <w:bookmarkStart w:id="22" w:name="header-n5"/>
      <w:r>
        <w:t xml:space="preserve">2.12查询选修了2号课程的学生的学号</w:t>
      </w:r>
      <w:bookmarkEnd w:id="22"/>
    </w:p>
    <w:p>
      <w:pPr>
        <w:pStyle w:val="FirstParagraph"/>
      </w:pPr>
      <w:r>
        <w:t xml:space="preserve">因为SC表中就有课程号和学生学号两个属性,因此,直接在SC表中先选择了2号课程学生信息,在提取学生的学号就行.</w:t>
      </w:r>
    </w:p>
    <w:p>
      <w:pPr>
        <w:pStyle w:val="Heading2"/>
      </w:pPr>
      <w:bookmarkStart w:id="23" w:name="header-n13"/>
      <w:r>
        <w:t xml:space="preserve">2.13查询至少选修了一门其直接先行课为5号课程的学生姓名</w:t>
      </w:r>
      <w:bookmarkEnd w:id="23"/>
    </w:p>
    <w:p>
      <w:pPr>
        <w:pStyle w:val="FirstParagraph"/>
      </w:pPr>
      <w:r>
        <w:t xml:space="preserve">因为先行课只有在course关系中，而姓名只有在student关系中，所以要用course关系来连接他们两个。可以先从course关系中选择出先行课为5号课程的课程，然后连接course课程得出选修了该课程学生的学号，再利用学号连接student关系表，最后提取学生姓名就行。</w:t>
      </w:r>
    </w:p>
    <w:p>
      <w:pPr>
        <w:pStyle w:val="Heading2"/>
      </w:pPr>
      <w:bookmarkStart w:id="24" w:name="header-n21"/>
      <w:r>
        <w:t xml:space="preserve">2.14查询选修了全部课程的学生号码和姓名</w:t>
      </w:r>
      <w:bookmarkEnd w:id="24"/>
    </w:p>
    <w:p>
      <w:pPr>
        <w:pStyle w:val="FirstParagraph"/>
      </w:pPr>
      <w:r>
        <w:t xml:space="preserve">因为前提是选修了全部课程，所以利用除法来筛选是比较快速的，因为除法可以一次性筛选出满足所有课程的学生，如果用选择的话，那么选择的条件则太多了。利用除法得到满足条件的学生学号之后，利用学号连接student关系表，然后提取学生的学号和姓名就行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29T14:53:12Z</dcterms:created>
  <dcterms:modified xsi:type="dcterms:W3CDTF">2018-03-29T14:53:12Z</dcterms:modified>
</cp:coreProperties>
</file>